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AD1BF7" w14:textId="0C0FDE8E" w:rsidR="005165CE" w:rsidRDefault="005165CE" w:rsidP="005165CE">
      <w:pPr>
        <w:ind w:left="-1418" w:right="95"/>
        <w:jc w:val="both"/>
      </w:pPr>
    </w:p>
    <w:p w14:paraId="3A167DE4" w14:textId="77777777" w:rsidR="005165CE" w:rsidRDefault="005165CE" w:rsidP="00A84916"/>
    <w:p w14:paraId="0BE85F49" w14:textId="77777777" w:rsidR="005165CE" w:rsidRDefault="005165CE" w:rsidP="00A84916">
      <w:pPr>
        <w:sectPr w:rsidR="005165CE" w:rsidSect="005165CE">
          <w:headerReference w:type="default" r:id="rId10"/>
          <w:pgSz w:w="11906" w:h="16838"/>
          <w:pgMar w:top="238" w:right="720" w:bottom="720" w:left="720" w:header="709" w:footer="709" w:gutter="0"/>
          <w:cols w:space="708"/>
          <w:docGrid w:linePitch="360"/>
        </w:sectPr>
      </w:pPr>
    </w:p>
    <w:p w14:paraId="0FA878B6" w14:textId="77777777" w:rsidR="00010E84" w:rsidRDefault="00010E84" w:rsidP="00010E84">
      <w:pPr>
        <w:spacing w:after="400"/>
        <w:rPr>
          <w:b/>
        </w:rPr>
      </w:pPr>
    </w:p>
    <w:p w14:paraId="6C9C239F" w14:textId="7C8EDC5B" w:rsidR="00A84916" w:rsidRPr="00847683" w:rsidRDefault="00A84916" w:rsidP="005165CE">
      <w:pPr>
        <w:rPr>
          <w:color w:val="4E1D55"/>
          <w:sz w:val="26"/>
          <w:szCs w:val="26"/>
        </w:rPr>
      </w:pPr>
      <w:r w:rsidRPr="00847683">
        <w:rPr>
          <w:b/>
          <w:color w:val="4E1D55"/>
          <w:sz w:val="26"/>
          <w:szCs w:val="26"/>
        </w:rPr>
        <w:t>Teen expectations:</w:t>
      </w:r>
    </w:p>
    <w:p w14:paraId="3D0F7C21" w14:textId="3980D51F" w:rsidR="00A84916" w:rsidRPr="00D2701F" w:rsidRDefault="00A84916" w:rsidP="00A84916">
      <w:pPr>
        <w:pStyle w:val="ListParagraph"/>
        <w:numPr>
          <w:ilvl w:val="0"/>
          <w:numId w:val="1"/>
        </w:numPr>
        <w:spacing w:after="200" w:line="276" w:lineRule="auto"/>
      </w:pPr>
      <w:r w:rsidRPr="00D2701F">
        <w:t xml:space="preserve">I agree to not drink any alcoholic beverage </w:t>
      </w:r>
      <w:r w:rsidR="00282DBB">
        <w:t>(</w:t>
      </w:r>
      <w:r w:rsidRPr="00D2701F">
        <w:t>beer, wine, hard liquor</w:t>
      </w:r>
      <w:r w:rsidR="00282DBB">
        <w:t>)</w:t>
      </w:r>
      <w:r w:rsidRPr="00D2701F">
        <w:t xml:space="preserve"> until I am </w:t>
      </w:r>
      <w:r w:rsidR="00E019C0">
        <w:t>18</w:t>
      </w:r>
      <w:r w:rsidRPr="00D2701F">
        <w:t xml:space="preserve">. </w:t>
      </w:r>
    </w:p>
    <w:p w14:paraId="1619D116" w14:textId="1AB3A125" w:rsidR="00A84916" w:rsidRPr="00D2701F" w:rsidRDefault="00027B27" w:rsidP="00A84916">
      <w:pPr>
        <w:pStyle w:val="ListParagraph"/>
        <w:numPr>
          <w:ilvl w:val="0"/>
          <w:numId w:val="1"/>
        </w:numPr>
        <w:spacing w:after="200" w:line="276" w:lineRule="auto"/>
      </w:pPr>
      <w:r>
        <w:t xml:space="preserve">I agree to </w:t>
      </w:r>
      <w:r w:rsidR="00965612">
        <w:t xml:space="preserve">never </w:t>
      </w:r>
      <w:r w:rsidR="00B3215C">
        <w:t xml:space="preserve">accept a lift from anyone who appears under the influence of alcohol or drugs. I will always call for a </w:t>
      </w:r>
      <w:r w:rsidR="007E485C">
        <w:t xml:space="preserve">ride home instead. </w:t>
      </w:r>
    </w:p>
    <w:p w14:paraId="7776FD53" w14:textId="032DC12C" w:rsidR="00A84916" w:rsidRPr="00D2701F" w:rsidRDefault="00A84916" w:rsidP="00A84916">
      <w:pPr>
        <w:pStyle w:val="ListParagraph"/>
        <w:numPr>
          <w:ilvl w:val="0"/>
          <w:numId w:val="1"/>
        </w:numPr>
        <w:spacing w:after="200" w:line="276" w:lineRule="auto"/>
      </w:pPr>
      <w:r w:rsidRPr="00D2701F">
        <w:t>I agree to</w:t>
      </w:r>
      <w:r w:rsidR="007E485C">
        <w:t xml:space="preserve"> come to my parent</w:t>
      </w:r>
      <w:r w:rsidR="00845B1B">
        <w:t xml:space="preserve">(s) for support if I ever have any concerns with peer pressure and </w:t>
      </w:r>
      <w:r w:rsidR="000E6222">
        <w:t>I understand that I will never be punished for reaching out.</w:t>
      </w:r>
      <w:r w:rsidRPr="00D2701F">
        <w:t xml:space="preserve"> </w:t>
      </w:r>
    </w:p>
    <w:p w14:paraId="2AE14C2B" w14:textId="470303E3" w:rsidR="005165CE" w:rsidRPr="005165CE" w:rsidRDefault="00A84916" w:rsidP="005165CE">
      <w:pPr>
        <w:pStyle w:val="ListParagraph"/>
        <w:numPr>
          <w:ilvl w:val="0"/>
          <w:numId w:val="1"/>
        </w:numPr>
        <w:spacing w:after="200" w:line="276" w:lineRule="auto"/>
      </w:pPr>
      <w:r w:rsidRPr="00D2701F">
        <w:t xml:space="preserve">I </w:t>
      </w:r>
      <w:r w:rsidR="002522D5">
        <w:t>agree</w:t>
      </w:r>
      <w:r w:rsidRPr="00D2701F">
        <w:t xml:space="preserve"> to call or text </w:t>
      </w:r>
      <w:r w:rsidR="00156CA4">
        <w:t>my parent(s)</w:t>
      </w:r>
      <w:r w:rsidRPr="00D2701F">
        <w:t xml:space="preserve"> </w:t>
      </w:r>
      <w:r w:rsidR="001508B0">
        <w:t>if I am ever in a situation where I feel uncomfortable or unsafe</w:t>
      </w:r>
      <w:r w:rsidR="00316907">
        <w:t xml:space="preserve"> and drinking is involved</w:t>
      </w:r>
      <w:r w:rsidRPr="00D2701F">
        <w:t>.</w:t>
      </w:r>
      <w:r w:rsidR="00345E16">
        <w:t xml:space="preserve"> I understand that I can always </w:t>
      </w:r>
      <w:r w:rsidR="00C50BA9">
        <w:t>ask for help and will not be punished for reaching out.</w:t>
      </w:r>
      <w:r w:rsidRPr="00D2701F">
        <w:t xml:space="preserve"> </w:t>
      </w:r>
    </w:p>
    <w:p w14:paraId="2033E092" w14:textId="2BA528E5" w:rsidR="00E03185" w:rsidRDefault="00E03185" w:rsidP="00847683">
      <w:pPr>
        <w:spacing w:after="300"/>
        <w:rPr>
          <w:b/>
        </w:rPr>
      </w:pPr>
    </w:p>
    <w:p w14:paraId="7A1E9894" w14:textId="77777777" w:rsidR="007F1A1E" w:rsidRDefault="007F1A1E" w:rsidP="00010E84">
      <w:pPr>
        <w:spacing w:after="400"/>
        <w:rPr>
          <w:b/>
        </w:rPr>
      </w:pPr>
    </w:p>
    <w:p w14:paraId="013AF771" w14:textId="086FE6A9" w:rsidR="00A84916" w:rsidRPr="00847683" w:rsidRDefault="00A84916" w:rsidP="00A84916">
      <w:pPr>
        <w:ind w:firstLine="360"/>
        <w:rPr>
          <w:b/>
          <w:color w:val="4E1D55"/>
          <w:sz w:val="26"/>
          <w:szCs w:val="26"/>
        </w:rPr>
      </w:pPr>
      <w:r w:rsidRPr="00847683">
        <w:rPr>
          <w:b/>
          <w:color w:val="4E1D55"/>
          <w:sz w:val="26"/>
          <w:szCs w:val="26"/>
        </w:rPr>
        <w:t>Parent expectations:</w:t>
      </w:r>
    </w:p>
    <w:p w14:paraId="51AF84E4" w14:textId="263BBE54" w:rsidR="00096654" w:rsidRDefault="00A84916" w:rsidP="00412164">
      <w:pPr>
        <w:pStyle w:val="ListParagraph"/>
        <w:numPr>
          <w:ilvl w:val="0"/>
          <w:numId w:val="2"/>
        </w:numPr>
        <w:spacing w:after="200" w:line="276" w:lineRule="auto"/>
      </w:pPr>
      <w:r w:rsidRPr="00D2701F">
        <w:t>I agree</w:t>
      </w:r>
      <w:r w:rsidR="002960CE">
        <w:t xml:space="preserve"> to take an interest in my child’s life. I will </w:t>
      </w:r>
      <w:r w:rsidR="00392BC5">
        <w:t>stay informed about</w:t>
      </w:r>
      <w:r w:rsidR="00FA49D0">
        <w:t xml:space="preserve"> their activities and whereabouts</w:t>
      </w:r>
      <w:r w:rsidR="00392BC5">
        <w:t>.</w:t>
      </w:r>
    </w:p>
    <w:p w14:paraId="24C7658D" w14:textId="5CD54985" w:rsidR="00A84916" w:rsidRPr="00D2701F" w:rsidRDefault="00A84916" w:rsidP="00A84916">
      <w:pPr>
        <w:pStyle w:val="ListParagraph"/>
        <w:numPr>
          <w:ilvl w:val="0"/>
          <w:numId w:val="2"/>
        </w:numPr>
        <w:spacing w:after="200" w:line="276" w:lineRule="auto"/>
      </w:pPr>
      <w:r w:rsidRPr="00D2701F">
        <w:t>I agree to</w:t>
      </w:r>
      <w:r w:rsidR="00392BC5">
        <w:t xml:space="preserve"> monitor and observe my child’s behaviour if I suspect alcohol or drug use and I will address any concerns with my child.  </w:t>
      </w:r>
    </w:p>
    <w:p w14:paraId="108FA612" w14:textId="31239B37" w:rsidR="00A84916" w:rsidRPr="00D2701F" w:rsidRDefault="00A84916" w:rsidP="00A84916">
      <w:pPr>
        <w:pStyle w:val="ListParagraph"/>
        <w:numPr>
          <w:ilvl w:val="0"/>
          <w:numId w:val="2"/>
        </w:numPr>
        <w:spacing w:after="200" w:line="276" w:lineRule="auto"/>
      </w:pPr>
      <w:r w:rsidRPr="00D2701F">
        <w:t>I agree to listen and support my child if he or she comes to me with peer pressure issues or any other problems that could lead to substance abuse.</w:t>
      </w:r>
    </w:p>
    <w:p w14:paraId="71E2BDD4" w14:textId="66A49CEF" w:rsidR="00A84916" w:rsidRPr="006B494C" w:rsidRDefault="00A84916" w:rsidP="00A84916">
      <w:pPr>
        <w:pStyle w:val="ListParagraph"/>
        <w:numPr>
          <w:ilvl w:val="0"/>
          <w:numId w:val="2"/>
        </w:numPr>
        <w:spacing w:after="200" w:line="276" w:lineRule="auto"/>
      </w:pPr>
      <w:r w:rsidRPr="00D2701F">
        <w:t xml:space="preserve">I agree to </w:t>
      </w:r>
      <w:r w:rsidR="001776E0">
        <w:t>always be available.</w:t>
      </w:r>
      <w:r w:rsidR="00241D4F">
        <w:t xml:space="preserve"> I will </w:t>
      </w:r>
      <w:r w:rsidRPr="00D2701F">
        <w:t xml:space="preserve">pick </w:t>
      </w:r>
      <w:r w:rsidR="0007255E">
        <w:t>my child</w:t>
      </w:r>
      <w:r w:rsidRPr="00D2701F">
        <w:t xml:space="preserve"> up at any time or place if </w:t>
      </w:r>
      <w:r w:rsidR="00DE70FD">
        <w:t>they find themselves</w:t>
      </w:r>
      <w:r w:rsidRPr="00D2701F">
        <w:t xml:space="preserve"> in an uncomfortable situation where underage drinking is involved</w:t>
      </w:r>
      <w:r w:rsidR="00057EBF">
        <w:t xml:space="preserve"> and </w:t>
      </w:r>
      <w:r w:rsidR="0007255E">
        <w:t>they</w:t>
      </w:r>
      <w:r w:rsidR="00057EBF">
        <w:t xml:space="preserve"> will not be punished for reaching out. </w:t>
      </w:r>
    </w:p>
    <w:p w14:paraId="06FA148A" w14:textId="77777777" w:rsidR="005165CE" w:rsidRDefault="005165CE" w:rsidP="00A84916"/>
    <w:p w14:paraId="70BF07C3" w14:textId="3C46E633" w:rsidR="000B77DB" w:rsidRDefault="000B77DB" w:rsidP="00A84916">
      <w:pPr>
        <w:sectPr w:rsidR="000B77DB" w:rsidSect="005165CE">
          <w:type w:val="continuous"/>
          <w:pgSz w:w="11906" w:h="16838"/>
          <w:pgMar w:top="238" w:right="720" w:bottom="720" w:left="720" w:header="709" w:footer="709" w:gutter="0"/>
          <w:cols w:num="2" w:space="708"/>
          <w:docGrid w:linePitch="360"/>
        </w:sectPr>
      </w:pPr>
    </w:p>
    <w:p w14:paraId="7AE5E14E" w14:textId="5F21C553" w:rsidR="007F1A1E" w:rsidRPr="008E73AE" w:rsidRDefault="007F1A1E" w:rsidP="00A84916">
      <w:r w:rsidRPr="006407B0">
        <w:rPr>
          <w:b/>
        </w:rPr>
        <w:t xml:space="preserve">If I </w:t>
      </w:r>
      <w:r w:rsidRPr="00847683">
        <w:rPr>
          <w:b/>
          <w:i/>
          <w:iCs/>
          <w:color w:val="905099"/>
        </w:rPr>
        <w:t>follow</w:t>
      </w:r>
      <w:r w:rsidRPr="006407B0">
        <w:rPr>
          <w:b/>
        </w:rPr>
        <w:t xml:space="preserve"> this agreement then I will receive the following reward(s):</w:t>
      </w:r>
      <w:r>
        <w:t xml:space="preserve"> 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3DE98384" w14:textId="4180E463" w:rsidR="004E1A6D" w:rsidRPr="00847683" w:rsidRDefault="004E1A6D" w:rsidP="00A84916">
      <w:pPr>
        <w:rPr>
          <w:bCs/>
          <w:i/>
          <w:iCs/>
        </w:rPr>
      </w:pPr>
      <w:r w:rsidRPr="00847683">
        <w:rPr>
          <w:bCs/>
          <w:i/>
          <w:iCs/>
        </w:rPr>
        <w:t>For example, reward</w:t>
      </w:r>
      <w:r w:rsidR="00EB70AE" w:rsidRPr="00847683">
        <w:rPr>
          <w:bCs/>
          <w:i/>
          <w:iCs/>
        </w:rPr>
        <w:t xml:space="preserve"> ideas</w:t>
      </w:r>
      <w:r w:rsidR="009E0049" w:rsidRPr="00847683">
        <w:rPr>
          <w:bCs/>
          <w:i/>
          <w:iCs/>
        </w:rPr>
        <w:t xml:space="preserve"> for </w:t>
      </w:r>
      <w:r w:rsidR="00EB70AE" w:rsidRPr="00847683">
        <w:rPr>
          <w:bCs/>
          <w:i/>
          <w:iCs/>
        </w:rPr>
        <w:t xml:space="preserve">following behaviour expectations could </w:t>
      </w:r>
      <w:r w:rsidR="00847683" w:rsidRPr="00847683">
        <w:rPr>
          <w:bCs/>
          <w:i/>
          <w:iCs/>
        </w:rPr>
        <w:t xml:space="preserve">include </w:t>
      </w:r>
      <w:r w:rsidR="00847683">
        <w:rPr>
          <w:bCs/>
          <w:i/>
          <w:iCs/>
        </w:rPr>
        <w:t>b</w:t>
      </w:r>
      <w:r w:rsidR="00241A7D" w:rsidRPr="00847683">
        <w:rPr>
          <w:bCs/>
          <w:i/>
          <w:iCs/>
        </w:rPr>
        <w:t>uying</w:t>
      </w:r>
      <w:r w:rsidR="00561499" w:rsidRPr="00847683">
        <w:rPr>
          <w:bCs/>
          <w:i/>
          <w:iCs/>
        </w:rPr>
        <w:t xml:space="preserve"> them</w:t>
      </w:r>
      <w:r w:rsidR="00241A7D" w:rsidRPr="00847683">
        <w:rPr>
          <w:bCs/>
          <w:i/>
          <w:iCs/>
        </w:rPr>
        <w:t xml:space="preserve"> tickets for a concert, </w:t>
      </w:r>
      <w:r w:rsidR="00C77EAB" w:rsidRPr="00847683">
        <w:rPr>
          <w:bCs/>
          <w:i/>
          <w:iCs/>
        </w:rPr>
        <w:t xml:space="preserve">receiving an agreed upon cash amount, </w:t>
      </w:r>
      <w:r w:rsidR="006369BE" w:rsidRPr="00847683">
        <w:rPr>
          <w:bCs/>
          <w:i/>
          <w:iCs/>
        </w:rPr>
        <w:t>making an upgrade to their bedroom (new bed, new paint colour, etc.)</w:t>
      </w:r>
      <w:r w:rsidR="00963418" w:rsidRPr="00847683">
        <w:rPr>
          <w:bCs/>
          <w:i/>
          <w:iCs/>
        </w:rPr>
        <w:t>, getting them a pet, having a “Yes” day where you say Yes to whatever they want (within reason, budget, and safety)</w:t>
      </w:r>
      <w:r w:rsidR="000B77DB" w:rsidRPr="00847683">
        <w:rPr>
          <w:bCs/>
          <w:i/>
          <w:iCs/>
        </w:rPr>
        <w:t>, taking them to a professional sports game</w:t>
      </w:r>
      <w:r w:rsidR="00847683" w:rsidRPr="00847683">
        <w:rPr>
          <w:bCs/>
          <w:i/>
          <w:iCs/>
        </w:rPr>
        <w:t>.</w:t>
      </w:r>
    </w:p>
    <w:p w14:paraId="36DFA063" w14:textId="77777777" w:rsidR="00DA6A44" w:rsidRDefault="00DA6A44" w:rsidP="00A84916">
      <w:pPr>
        <w:rPr>
          <w:b/>
        </w:rPr>
      </w:pPr>
    </w:p>
    <w:p w14:paraId="6B99CA1C" w14:textId="337BFE82" w:rsidR="00A84916" w:rsidRDefault="00A84916" w:rsidP="00A84916">
      <w:r w:rsidRPr="006407B0">
        <w:rPr>
          <w:b/>
        </w:rPr>
        <w:t xml:space="preserve">If I </w:t>
      </w:r>
      <w:r w:rsidRPr="00847683">
        <w:rPr>
          <w:b/>
          <w:i/>
          <w:iCs/>
          <w:color w:val="905099"/>
        </w:rPr>
        <w:t>violate</w:t>
      </w:r>
      <w:r w:rsidRPr="006407B0">
        <w:rPr>
          <w:b/>
        </w:rPr>
        <w:t xml:space="preserve"> this agreement, then I will receive the following consequence(s):</w:t>
      </w:r>
      <w:r w:rsidRPr="00D2701F">
        <w:t xml:space="preserve"> ______________________________________________________________________________________________________________________________________________________________________________________________</w:t>
      </w:r>
      <w:r w:rsidR="00E03185">
        <w:t>_______________________________________________________________________________________________</w:t>
      </w:r>
    </w:p>
    <w:p w14:paraId="521CA611" w14:textId="3407F840" w:rsidR="002B71FD" w:rsidRPr="00847683" w:rsidRDefault="003808D6" w:rsidP="005165CE">
      <w:pPr>
        <w:rPr>
          <w:bCs/>
          <w:i/>
          <w:iCs/>
        </w:rPr>
      </w:pPr>
      <w:r w:rsidRPr="00847683">
        <w:rPr>
          <w:bCs/>
          <w:i/>
          <w:iCs/>
        </w:rPr>
        <w:t xml:space="preserve">For example, revoking privileges </w:t>
      </w:r>
      <w:r w:rsidR="002B71FD" w:rsidRPr="00847683">
        <w:rPr>
          <w:bCs/>
          <w:i/>
          <w:iCs/>
        </w:rPr>
        <w:t xml:space="preserve">for violating behaviour expectations such as </w:t>
      </w:r>
      <w:r w:rsidR="00847683" w:rsidRPr="00847683">
        <w:rPr>
          <w:bCs/>
          <w:i/>
          <w:iCs/>
        </w:rPr>
        <w:t>m</w:t>
      </w:r>
      <w:r w:rsidR="002B71FD" w:rsidRPr="00847683">
        <w:rPr>
          <w:bCs/>
          <w:i/>
          <w:iCs/>
        </w:rPr>
        <w:t>obile phone, video games, allowance, dating privileges, visiting friend’s home</w:t>
      </w:r>
      <w:r w:rsidR="000B77DB" w:rsidRPr="00847683">
        <w:rPr>
          <w:bCs/>
          <w:i/>
          <w:iCs/>
        </w:rPr>
        <w:t>, computer (expect for homework)</w:t>
      </w:r>
      <w:r w:rsidR="00847683" w:rsidRPr="00847683">
        <w:rPr>
          <w:bCs/>
          <w:i/>
          <w:iCs/>
        </w:rPr>
        <w:t>.</w:t>
      </w:r>
    </w:p>
    <w:p w14:paraId="358FE81C" w14:textId="301BC6D3" w:rsidR="002B71FD" w:rsidRPr="002B71FD" w:rsidRDefault="002B71FD" w:rsidP="005165CE">
      <w:pPr>
        <w:rPr>
          <w:bCs/>
        </w:rPr>
        <w:sectPr w:rsidR="002B71FD" w:rsidRPr="002B71FD" w:rsidSect="005165CE">
          <w:type w:val="continuous"/>
          <w:pgSz w:w="11906" w:h="16838"/>
          <w:pgMar w:top="238" w:right="720" w:bottom="720" w:left="720" w:header="709" w:footer="709" w:gutter="0"/>
          <w:cols w:space="708"/>
          <w:docGrid w:linePitch="360"/>
        </w:sectPr>
      </w:pPr>
    </w:p>
    <w:p w14:paraId="50D1F287" w14:textId="77777777" w:rsidR="00010E84" w:rsidRDefault="00010E84" w:rsidP="00847683">
      <w:pPr>
        <w:spacing w:after="500"/>
        <w:rPr>
          <w:b/>
        </w:rPr>
      </w:pPr>
    </w:p>
    <w:p w14:paraId="37137C9E" w14:textId="50E0D146" w:rsidR="00E03185" w:rsidRPr="002B71FD" w:rsidRDefault="00A84916" w:rsidP="00A84916">
      <w:pPr>
        <w:rPr>
          <w:b/>
        </w:rPr>
      </w:pPr>
      <w:r w:rsidRPr="00847683">
        <w:rPr>
          <w:b/>
          <w:color w:val="4E1D55"/>
        </w:rPr>
        <w:t>Teen signature</w:t>
      </w:r>
      <w:r>
        <w:t xml:space="preserve">______________________________   </w:t>
      </w:r>
    </w:p>
    <w:p w14:paraId="08403CB5" w14:textId="67B8E777" w:rsidR="00A84916" w:rsidRDefault="00A84916" w:rsidP="00A84916">
      <w:r w:rsidRPr="00847683">
        <w:rPr>
          <w:b/>
          <w:color w:val="4E1D55"/>
        </w:rPr>
        <w:t>Date</w:t>
      </w:r>
      <w:r>
        <w:t>___________________________</w:t>
      </w:r>
      <w:r w:rsidR="00E03185">
        <w:t>__________</w:t>
      </w:r>
      <w:r>
        <w:t>_</w:t>
      </w:r>
    </w:p>
    <w:p w14:paraId="7F39F529" w14:textId="77777777" w:rsidR="002B71FD" w:rsidRDefault="002B71FD" w:rsidP="00A84916">
      <w:pPr>
        <w:rPr>
          <w:b/>
        </w:rPr>
      </w:pPr>
    </w:p>
    <w:p w14:paraId="6F66BEC2" w14:textId="77777777" w:rsidR="000B77DB" w:rsidRDefault="000B77DB" w:rsidP="00010E84">
      <w:pPr>
        <w:spacing w:after="300"/>
        <w:rPr>
          <w:b/>
        </w:rPr>
      </w:pPr>
    </w:p>
    <w:p w14:paraId="2FB5217E" w14:textId="77777777" w:rsidR="00010E84" w:rsidRDefault="00010E84" w:rsidP="00847683">
      <w:pPr>
        <w:spacing w:after="500"/>
        <w:rPr>
          <w:b/>
        </w:rPr>
      </w:pPr>
    </w:p>
    <w:p w14:paraId="23659AAA" w14:textId="680F5823" w:rsidR="00E03185" w:rsidRDefault="00A84916" w:rsidP="00A84916">
      <w:r w:rsidRPr="00847683">
        <w:rPr>
          <w:b/>
          <w:color w:val="4E1D55"/>
        </w:rPr>
        <w:t>Parent signature</w:t>
      </w:r>
      <w:r>
        <w:t xml:space="preserve">______________________________ </w:t>
      </w:r>
    </w:p>
    <w:p w14:paraId="0BEB1F80" w14:textId="77777777" w:rsidR="00A84916" w:rsidRDefault="00A84916" w:rsidP="00A84916">
      <w:r w:rsidRPr="00847683">
        <w:rPr>
          <w:b/>
          <w:color w:val="4E1D55"/>
        </w:rPr>
        <w:t>Date</w:t>
      </w:r>
      <w:r>
        <w:t>____________________________</w:t>
      </w:r>
      <w:r w:rsidR="00E03185">
        <w:t>____________</w:t>
      </w:r>
    </w:p>
    <w:sectPr w:rsidR="00A84916" w:rsidSect="00E03185">
      <w:type w:val="continuous"/>
      <w:pgSz w:w="11906" w:h="16838"/>
      <w:pgMar w:top="238" w:right="720" w:bottom="720" w:left="720" w:header="709" w:footer="709" w:gutter="0"/>
      <w:cols w:num="2"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C0E5209" w14:textId="77777777" w:rsidR="003D4300" w:rsidRDefault="003D4300" w:rsidP="00010E84">
      <w:pPr>
        <w:spacing w:after="0" w:line="240" w:lineRule="auto"/>
      </w:pPr>
      <w:r>
        <w:separator/>
      </w:r>
    </w:p>
  </w:endnote>
  <w:endnote w:type="continuationSeparator" w:id="0">
    <w:p w14:paraId="5E583D99" w14:textId="77777777" w:rsidR="003D4300" w:rsidRDefault="003D4300" w:rsidP="00010E8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9499B04" w14:textId="77777777" w:rsidR="003D4300" w:rsidRDefault="003D4300" w:rsidP="00010E84">
      <w:pPr>
        <w:spacing w:after="0" w:line="240" w:lineRule="auto"/>
      </w:pPr>
      <w:r>
        <w:separator/>
      </w:r>
    </w:p>
  </w:footnote>
  <w:footnote w:type="continuationSeparator" w:id="0">
    <w:p w14:paraId="41E54FD8" w14:textId="77777777" w:rsidR="003D4300" w:rsidRDefault="003D4300" w:rsidP="00010E8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CD24B1" w14:textId="0EDC967D" w:rsidR="00010E84" w:rsidRDefault="00010E84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3F85E1CC" wp14:editId="49E1B85B">
          <wp:simplePos x="0" y="0"/>
          <wp:positionH relativeFrom="column">
            <wp:posOffset>-466090</wp:posOffset>
          </wp:positionH>
          <wp:positionV relativeFrom="paragraph">
            <wp:posOffset>-459308</wp:posOffset>
          </wp:positionV>
          <wp:extent cx="7568119" cy="10696221"/>
          <wp:effectExtent l="0" t="0" r="1270" b="0"/>
          <wp:wrapNone/>
          <wp:docPr id="2" name="Picture 2" descr="A picture containing graphical user interfac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A picture containing graphical user interface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68119" cy="10696221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3703CF"/>
    <w:multiLevelType w:val="hybridMultilevel"/>
    <w:tmpl w:val="A3E8AD14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8BD5B00"/>
    <w:multiLevelType w:val="multilevel"/>
    <w:tmpl w:val="CCEE46FE"/>
    <w:lvl w:ilvl="0">
      <w:start w:val="3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5CBD7C77"/>
    <w:multiLevelType w:val="hybridMultilevel"/>
    <w:tmpl w:val="5E3A51DE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7E275E2"/>
    <w:multiLevelType w:val="hybridMultilevel"/>
    <w:tmpl w:val="607C108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3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1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IyswACA3MTcyNzYyUdpeDU4uLM/DyQAsNaAC7c+EksAAAA"/>
  </w:docVars>
  <w:rsids>
    <w:rsidRoot w:val="00A84916"/>
    <w:rsid w:val="00010E84"/>
    <w:rsid w:val="00027B27"/>
    <w:rsid w:val="00057EBF"/>
    <w:rsid w:val="0007255E"/>
    <w:rsid w:val="00096654"/>
    <w:rsid w:val="000B77DB"/>
    <w:rsid w:val="000E6222"/>
    <w:rsid w:val="00111EAC"/>
    <w:rsid w:val="001508B0"/>
    <w:rsid w:val="00156CA4"/>
    <w:rsid w:val="001776E0"/>
    <w:rsid w:val="00241A7D"/>
    <w:rsid w:val="00241D4F"/>
    <w:rsid w:val="002522D5"/>
    <w:rsid w:val="00282DBB"/>
    <w:rsid w:val="00295E9A"/>
    <w:rsid w:val="002960CE"/>
    <w:rsid w:val="002B71FD"/>
    <w:rsid w:val="00316907"/>
    <w:rsid w:val="00345E16"/>
    <w:rsid w:val="003808D6"/>
    <w:rsid w:val="00392BC5"/>
    <w:rsid w:val="003959C0"/>
    <w:rsid w:val="003C1FD6"/>
    <w:rsid w:val="003D4300"/>
    <w:rsid w:val="00412164"/>
    <w:rsid w:val="00436C69"/>
    <w:rsid w:val="004E1A6D"/>
    <w:rsid w:val="005165CE"/>
    <w:rsid w:val="00561499"/>
    <w:rsid w:val="005B4369"/>
    <w:rsid w:val="005F2F3C"/>
    <w:rsid w:val="006369BE"/>
    <w:rsid w:val="006407B0"/>
    <w:rsid w:val="00751F9F"/>
    <w:rsid w:val="007E485C"/>
    <w:rsid w:val="007F0E83"/>
    <w:rsid w:val="007F1A1E"/>
    <w:rsid w:val="00845B1B"/>
    <w:rsid w:val="00847683"/>
    <w:rsid w:val="00881C7B"/>
    <w:rsid w:val="008E73AE"/>
    <w:rsid w:val="00963418"/>
    <w:rsid w:val="00965612"/>
    <w:rsid w:val="009E0049"/>
    <w:rsid w:val="00A84916"/>
    <w:rsid w:val="00B3215C"/>
    <w:rsid w:val="00B5774E"/>
    <w:rsid w:val="00C50BA9"/>
    <w:rsid w:val="00C77EAB"/>
    <w:rsid w:val="00C85245"/>
    <w:rsid w:val="00CD0A1C"/>
    <w:rsid w:val="00D865FD"/>
    <w:rsid w:val="00DA6A44"/>
    <w:rsid w:val="00DC517B"/>
    <w:rsid w:val="00DE70FD"/>
    <w:rsid w:val="00E019C0"/>
    <w:rsid w:val="00E03185"/>
    <w:rsid w:val="00EB70AE"/>
    <w:rsid w:val="00F73386"/>
    <w:rsid w:val="00FA2A6C"/>
    <w:rsid w:val="00FA49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2107D4B"/>
  <w15:chartTrackingRefBased/>
  <w15:docId w15:val="{43AF3A5F-B455-41F4-B15A-6E22D22A94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8491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rsid w:val="00A84916"/>
    <w:pPr>
      <w:ind w:left="720"/>
      <w:contextualSpacing/>
    </w:pPr>
  </w:style>
  <w:style w:type="character" w:customStyle="1" w:styleId="ListParagraphChar">
    <w:name w:val="List Paragraph Char"/>
    <w:basedOn w:val="DefaultParagraphFont"/>
    <w:link w:val="ListParagraph"/>
    <w:uiPriority w:val="34"/>
    <w:rsid w:val="00A84916"/>
  </w:style>
  <w:style w:type="paragraph" w:styleId="BalloonText">
    <w:name w:val="Balloon Text"/>
    <w:basedOn w:val="Normal"/>
    <w:link w:val="BalloonTextChar"/>
    <w:uiPriority w:val="99"/>
    <w:semiHidden/>
    <w:unhideWhenUsed/>
    <w:rsid w:val="005165C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165CE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010E8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10E84"/>
  </w:style>
  <w:style w:type="paragraph" w:styleId="Footer">
    <w:name w:val="footer"/>
    <w:basedOn w:val="Normal"/>
    <w:link w:val="FooterChar"/>
    <w:uiPriority w:val="99"/>
    <w:unhideWhenUsed/>
    <w:rsid w:val="00010E8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10E8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4165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A6B23FEE0B1CA46B936D539546F5B7B" ma:contentTypeVersion="10" ma:contentTypeDescription="Create a new document." ma:contentTypeScope="" ma:versionID="b613f14a22bfbb7dd637d5f4f041bc2b">
  <xsd:schema xmlns:xsd="http://www.w3.org/2001/XMLSchema" xmlns:xs="http://www.w3.org/2001/XMLSchema" xmlns:p="http://schemas.microsoft.com/office/2006/metadata/properties" xmlns:ns2="f80b36e6-6af0-422e-86f4-a6b3356e5f5b" targetNamespace="http://schemas.microsoft.com/office/2006/metadata/properties" ma:root="true" ma:fieldsID="de14cec1888ca438bdf4d34fdad5960c" ns2:_="">
    <xsd:import namespace="f80b36e6-6af0-422e-86f4-a6b3356e5f5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OCR" minOccurs="0"/>
                <xsd:element ref="ns2:MediaServiceDateTaken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80b36e6-6af0-422e-86f4-a6b3356e5f5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9E24FEF8-24CD-446F-9CC8-E642ACC7B28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80b36e6-6af0-422e-86f4-a6b3356e5f5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ABC6C0D-53AA-480D-B22C-4E77A434873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0BA1CCC-73B2-4F7F-B9A4-05CC68E9DDA1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1</Pages>
  <Words>408</Words>
  <Characters>2330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rin Hurley</dc:creator>
  <cp:keywords/>
  <dc:description/>
  <cp:lastModifiedBy>Melissa Dalley</cp:lastModifiedBy>
  <cp:revision>4</cp:revision>
  <dcterms:created xsi:type="dcterms:W3CDTF">2021-07-15T01:00:00Z</dcterms:created>
  <dcterms:modified xsi:type="dcterms:W3CDTF">2021-07-15T01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A6B23FEE0B1CA46B936D539546F5B7B</vt:lpwstr>
  </property>
</Properties>
</file>